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Jardin de pringtemps kerze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p w:rsidR="00827634" w:rsidRPr="0069446B" w:rsidP="009E5102" w14:paraId="29F388B8" w14:textId="4336E5B9">
      <w:pPr>
        <w:pStyle w:val="SDSTextNormal"/>
        <w:rPr>
          <w:noProof/>
        </w:rPr>
      </w:pPr>
      <w:r w:rsidRPr="0069446B">
        <w:rPr>
          <w:noProof/>
        </w:rPr>
        <w:t>Nicht eingestuft</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Pr>
          <w:noProof/>
        </w:rPr>
        <w:t>Nach unserem Kenntnisstand birgt dieses Produkt bei Einhaltung guter Arbeitshygiene keine besonderen Risiken.</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501 - Inhalt und Behälter ein Sortierzentrum, gemäß den lokalen Vorschriften zuführen.</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 Sätz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Enthält linalool, linalyl acetate, LIMONENE. Kann allergische Reaktionen hervorruf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15-95-7</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381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p w:rsidR="00827634" w:rsidRPr="0069446B" w:rsidP="009B0F88" w14:paraId="147D3D58" w14:textId="33B2CEBF">
            <w:pPr>
              <w:pStyle w:val="SDSTableTextNormal"/>
              <w:rPr>
                <w:noProof w:val="0"/>
              </w:rPr>
            </w:pPr>
            <w:r w:rsidRPr="0069446B">
              <w:rPr>
                <w:noProof/>
              </w:rPr>
              <w:t>Stoff mit nationalem Arbeitsplatzgrenzwert (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27-813-5</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88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1-134-4</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26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s-3-hexen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65405-77-8</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65-745-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86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Acute 1, H400</w:t>
              <w:br/>
              <w:t>Aquatic Chronic 2, H411</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Haut mit viel Wasser abwasc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Unter normalen Umständen keine. Staub kann Reizwirkungen in Hautfalten oder bei eng anliegender Kleidung hervorruf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runreinigten Bereich lüft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Schaufeln Sie das Material mit einer sauberen Schaufel in einen trockenen Behälter, ohne es zu komprimier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1"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B077C8" w:rsidRPr="0069446B" w:rsidP="00B077C8" w14:paraId="76C830A6" w14:textId="7C05BC4C">
      <w:pPr>
        <w:pStyle w:val="SDSTextHeading3"/>
        <w:rPr>
          <w:noProof w:val="0"/>
          <w:color w:val="auto"/>
          <w:lang w:val="en-US"/>
        </w:rPr>
      </w:pPr>
      <w:r w:rsidRPr="0069446B">
        <w:rPr>
          <w:noProof/>
          <w:color w:val="auto"/>
          <w:lang w:val="en-US"/>
        </w:rPr>
        <w:t>Nationale Grenzwerte für die berufsbedingte Exposition und biologische Grenzwerte</w:t>
      </w:r>
    </w:p>
    <w:p w:rsidR="000251E6" w:rsidRPr="0069446B"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paraId="054DA880" w14:textId="66F3A5D6">
            <w:pPr>
              <w:pStyle w:val="SDSTableTextHeading1"/>
              <w:rPr>
                <w:noProof w:val="0"/>
                <w:color w:val="auto"/>
              </w:rPr>
            </w:pPr>
            <w:r w:rsidRPr="0069446B">
              <w:rPr>
                <w:noProof/>
                <w:color w:val="auto"/>
              </w:rPr>
              <w:t>d-limonene</w:t>
            </w:r>
            <w:r w:rsidRPr="0069446B">
              <w:rPr>
                <w:noProof w:val="0"/>
                <w:color w:val="auto"/>
              </w:rPr>
              <w:t xml:space="preserve"> </w:t>
            </w:r>
            <w:r w:rsidRPr="0069446B" w:rsidR="00FD53E4">
              <w:rPr>
                <w:noProof/>
                <w:color w:val="auto"/>
              </w:rPr>
              <w:t>(5989-27-5)</w:t>
            </w:r>
          </w:p>
        </w:tc>
      </w:tr>
      <w:tr w14:paraId="09AA005D"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paraId="7C4BF95B" w14:textId="4292DBE7">
            <w:pPr>
              <w:pStyle w:val="SDSTableTextHeading2"/>
              <w:rPr>
                <w:noProof w:val="0"/>
                <w:color w:val="auto"/>
              </w:rPr>
            </w:pPr>
            <w:r w:rsidRPr="0069446B">
              <w:rPr>
                <w:noProof/>
                <w:color w:val="auto"/>
              </w:rPr>
              <w:t>Deutschland - Begrenzung der Exposition am Arbeitsplatz (TRGS 900)</w:t>
            </w:r>
          </w:p>
        </w:tc>
      </w:tr>
      <w:tr w14:paraId="70951C39"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59DC9D44" w14:textId="70E5D9CB">
            <w:pPr>
              <w:pStyle w:val="SDSTableTextNormal"/>
              <w:rPr>
                <w:noProof w:val="0"/>
              </w:rPr>
            </w:pPr>
            <w:r w:rsidRPr="0069446B">
              <w:rPr>
                <w:noProof/>
              </w:rPr>
              <w:t>Lokale Bezeichn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7F8A1D5B" w14:textId="4F91B0BF">
            <w:pPr>
              <w:pStyle w:val="SDSTableTextNormal"/>
              <w:rPr>
                <w:noProof w:val="0"/>
              </w:rPr>
            </w:pPr>
            <w:r w:rsidRPr="0069446B">
              <w:rPr>
                <w:noProof/>
              </w:rPr>
              <w:t>(R)-p-Mentha-1,8-dien (D-Limonen)</w:t>
            </w:r>
          </w:p>
        </w:tc>
      </w:tr>
      <w:tr w14:paraId="70951C3A"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8 mg/m³</w:t>
            </w:r>
          </w:p>
        </w:tc>
      </w:tr>
      <w:tr w14:paraId="70951C3B"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 ppm</w:t>
            </w:r>
          </w:p>
        </w:tc>
      </w:tr>
      <w:tr w14:paraId="70951C3C"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Überschreitungsfaktor der Spitzenbegrenz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4(II)</w:t>
            </w:r>
          </w:p>
        </w:tc>
      </w:tr>
      <w:tr w14:paraId="70951C3D"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nmerk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DFG - Senatskommission zur Prüfung gesundheitsschädlicher Arbeitsstoffe der DFG (MAK-Kommission); H - hautresorptiv; Sh - Hautsensibilisierende Stoffe; Y - Ein Risiko der Fruchtschädigung braucht bei Einhaltung des Arbeitsplatzgrenzwertes und des biologischen Grenzwertes (BGW) nicht befürchtet zu werden</w:t>
            </w:r>
          </w:p>
        </w:tc>
      </w:tr>
      <w:tr w14:paraId="70951C3E"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chtlicher Bezu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TRGS900</w:t>
            </w:r>
          </w:p>
        </w:tc>
      </w:tr>
    </w:tbl>
    <w:bookmarkStart w:id="2" w:name="_Hlk205902293"/>
    <w:bookmarkEnd w:id="2"/>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Gelb. 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Pulverisiert. Blumig. Grün.</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linalool (78-70-6)</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790 mg/kg Körpergewicht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Körpergewicht Animal: mouse, Guideline: OECD Guideline 401 (Acute Oral Toxicity), 95% CL: 2620 - 362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5610 mg/kg Körpergewicht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yl acetate (115-95-7)</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sidR="00FA7F7F">
              <w:rPr>
                <w:noProof/>
              </w:rPr>
              <w:t>&gt; 9000 mg/kg Körpergewicht Animal: rat</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Körpergewic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Körpergewicht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s-3-hexenyl salicylate (65405-77-8)</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Körpergewicht Animal: rabbit, Guideline: EU Method B.3 (Acute Toxicity (Dermal))</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icht eingestuft (Aufgrund der verfügbaren Daten sind die Einstufungskriterien nicht erfüll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Körpergewicht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Körpergewic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yl acetate (115-95-7)</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Körpergewic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s-3-hexenyl salicylate (65405-77-8)</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200 mg/kg Körpergewicht Animal: rat, Guideline: OECD Guideline 422 (Combined Repeated Dose Toxicity Study with the Reproduction / Developmental Toxicity Screening Test)</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Jardin de pringtemps kerz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Angaben über sonstige Gefahren</w:t>
      </w:r>
      <w:bookmarkEnd w:id="3"/>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Das Produkt gilt weder als schädlich für Wasserorganismen noch verursacht es langfristige Schäden in der Umwel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icht eingestuft (Aufgrund der verfügbaren Daten sind die Einstufungskriterien nicht erfüll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linalool (78-70-6)</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7,8 mg/l Test organisms (species): Oncorhynchus mykiss (previous name: Salmo gairdneri)</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yl acetate (115-95-7)</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1 mg/l Test organisms (species): Cyprinus carp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EC50 - Krebstier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s-3-hexenyl salicylate (65405-77-8)</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gt; 0,65 mg/l Test organisms (species): Oncorhynchus mykiss (previous name: Salmo gairdneri)</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6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61 mg/l Test organisms (species): Desmodesmus subspicatus (previous name: Scenedesmus subspicatus)</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28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Jardin de pringtemps kerz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linalool (78-70-6)</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s-3-hexenyl salicylate (65405-77-8)</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4"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sidR="00FA7F7F">
              <w:rPr>
                <w:noProof/>
                <w:color w:val="auto"/>
              </w:rPr>
              <w:t>EU-Beschränkungsliste (REACH-Anhang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z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nwendbar auf</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el oder Beschreibung des Eintrag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linalool ; linalyl acetate ; 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3.1 bis 3.6, 3.7 Beeinträchtigung der Sexualfunktion und Fruchtbarkeit sowie der Entwicklung, 3.8 ausgenommen narkotisierende Wirkungen, 3.9 und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 4.1</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2.1 bis 2.4, 2.6 und 2.7, 2.8 Typen A und B, 2.9, 2.10, 2.12, 2.13 Kategorien 1 und 2, 2.14 Kategorien 1 und 2, 2.15 Typen A bis F</w:t>
            </w:r>
          </w:p>
        </w:tc>
      </w:tr>
    </w:tbl>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1, Schwach wassergefährdend (Einstufung nach AwSV, Anlage 1).</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 gewässergefährdend, Kategorie 1</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2</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3</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sgefahr, Kategorie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zündbare Flüssigkeiten, Kategorie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Reproduktionstoxizität, Kategorie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üssigkeit und Dampf entzündbar.</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bei Verschlucken und Eindringen in die Atemwege tödlich sein.</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vermutlich die Fruchtbarkeit beeinträchtigen oder das Kind im Mutterleib schädige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iftig für Wasserorganismen, mit langfristiger Wirkung.</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hält linalool, linalyl acetate, LIMONENE. Kann allergische Reaktionen hervorruf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9.06.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9.06.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Jardin de pringtemps kerz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Jardin de pringtemps kerz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09.06.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3989D6DA-49CF-4D80-9299-E300639074C2}"/>
</file>

<file path=customXml/itemProps3.xml><?xml version="1.0" encoding="utf-8"?>
<ds:datastoreItem xmlns:ds="http://schemas.openxmlformats.org/officeDocument/2006/customXml" ds:itemID="{3112FA21-72BE-43AF-850F-9CF109CE6882}"/>
</file>

<file path=customXml/itemProps4.xml><?xml version="1.0" encoding="utf-8"?>
<ds:datastoreItem xmlns:ds="http://schemas.openxmlformats.org/officeDocument/2006/customXml" ds:itemID="{014C61AF-E765-4827-BEE5-581C76BB4062}"/>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